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0F9EC13A" w:rsidR="00296563" w:rsidRPr="000E0E92" w:rsidRDefault="0000609D"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PERFECT GINGIVAL BRUSHES</w:t>
      </w:r>
    </w:p>
    <w:p w14:paraId="7F15DF3B" w14:textId="77777777" w:rsidR="00B631AC" w:rsidRDefault="00B631AC" w:rsidP="002B2646">
      <w:pPr>
        <w:pStyle w:val="NoSpacing"/>
        <w:jc w:val="both"/>
      </w:pPr>
    </w:p>
    <w:p w14:paraId="4375874E" w14:textId="21513D19" w:rsidR="000F707C" w:rsidRDefault="00C02199" w:rsidP="002B2646">
      <w:pPr>
        <w:pStyle w:val="NoSpacing"/>
        <w:jc w:val="both"/>
        <w:rPr>
          <w:rFonts w:ascii="Times New Roman" w:hAnsi="Times New Roman" w:cs="Times New Roman"/>
          <w:sz w:val="24"/>
          <w:szCs w:val="24"/>
        </w:rPr>
      </w:pPr>
      <w:r>
        <w:rPr>
          <w:rFonts w:ascii="Times New Roman" w:hAnsi="Times New Roman" w:cs="Times New Roman"/>
          <w:sz w:val="24"/>
          <w:szCs w:val="24"/>
        </w:rPr>
        <w:t>The</w:t>
      </w:r>
      <w:r w:rsidR="0000609D">
        <w:rPr>
          <w:rFonts w:ascii="Times New Roman" w:hAnsi="Times New Roman" w:cs="Times New Roman"/>
          <w:sz w:val="24"/>
          <w:szCs w:val="24"/>
        </w:rPr>
        <w:t xml:space="preserve"> Perfect Gingival Brushes</w:t>
      </w:r>
      <w:r>
        <w:rPr>
          <w:rFonts w:ascii="Times New Roman" w:hAnsi="Times New Roman" w:cs="Times New Roman"/>
          <w:sz w:val="24"/>
          <w:szCs w:val="24"/>
        </w:rPr>
        <w:t xml:space="preserve"> </w:t>
      </w:r>
      <w:r w:rsidR="0000609D">
        <w:rPr>
          <w:rFonts w:ascii="Times New Roman" w:hAnsi="Times New Roman" w:cs="Times New Roman"/>
          <w:sz w:val="24"/>
          <w:szCs w:val="24"/>
        </w:rPr>
        <w:t xml:space="preserve">are a </w:t>
      </w:r>
      <w:r>
        <w:rPr>
          <w:rFonts w:ascii="Times New Roman" w:hAnsi="Times New Roman" w:cs="Times New Roman"/>
          <w:sz w:val="24"/>
          <w:szCs w:val="24"/>
        </w:rPr>
        <w:t>practical applicator designed to simplify the placement of gels and liquids during treatments. Its fine black bristles deliver accuracy while evenly spreading whitening agents, fluoride, desensitizers, and other gel-like solutions. Built with non-linting, non-absorbent fibers, the brush holds more material to reduce reloading and speed up application. The flexible stem can be bent to reach difficult areas, making it easier to achieve consistent coverage and reliable results in every procedure. Each pack includes 100 applicators, offered in your choice of pink or blue.</w:t>
      </w:r>
    </w:p>
    <w:p w14:paraId="5949B295" w14:textId="77777777" w:rsidR="00FB3370" w:rsidRDefault="00FB3370" w:rsidP="00296563">
      <w:pPr>
        <w:pStyle w:val="NoSpacing"/>
        <w:rPr>
          <w:rFonts w:ascii="Times New Roman" w:hAnsi="Times New Roman" w:cs="Times New Roman"/>
          <w:b/>
          <w:i/>
          <w:color w:val="4D1979"/>
          <w:sz w:val="24"/>
          <w:szCs w:val="24"/>
        </w:rPr>
      </w:pPr>
    </w:p>
    <w:p w14:paraId="7D729BB9" w14:textId="77777777" w:rsidR="00F57CEF" w:rsidRPr="002B2646" w:rsidRDefault="00F57CEF" w:rsidP="00F57CEF">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30CD020B" w14:textId="77777777" w:rsidR="00F57CEF" w:rsidRDefault="00F57CEF" w:rsidP="00F57CEF">
      <w:pPr>
        <w:pStyle w:val="NoSpacing"/>
        <w:rPr>
          <w:rFonts w:ascii="Times New Roman" w:hAnsi="Times New Roman" w:cs="Times New Roman"/>
          <w:sz w:val="24"/>
          <w:szCs w:val="24"/>
        </w:rPr>
      </w:pPr>
    </w:p>
    <w:p w14:paraId="62EB8976" w14:textId="14A8503B" w:rsidR="00F57CEF"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Precise application </w:t>
      </w:r>
    </w:p>
    <w:p w14:paraId="52844DFC" w14:textId="6AD2D84E" w:rsidR="00C02199"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Flexible design</w:t>
      </w:r>
    </w:p>
    <w:p w14:paraId="4DE6CBC2" w14:textId="01D37E36" w:rsidR="00C02199"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Clean results</w:t>
      </w:r>
    </w:p>
    <w:p w14:paraId="4B68F367" w14:textId="7A545C46" w:rsidR="00F57CEF" w:rsidRDefault="00C02199" w:rsidP="0029656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fficient use</w:t>
      </w:r>
    </w:p>
    <w:p w14:paraId="63A0C8D9" w14:textId="77777777" w:rsidR="00FE5546" w:rsidRDefault="00FE5546" w:rsidP="00FE5546">
      <w:pPr>
        <w:pStyle w:val="NoSpacing"/>
        <w:rPr>
          <w:rFonts w:ascii="Times New Roman" w:hAnsi="Times New Roman" w:cs="Times New Roman"/>
          <w:sz w:val="24"/>
          <w:szCs w:val="24"/>
        </w:rPr>
      </w:pPr>
    </w:p>
    <w:p w14:paraId="033E55CC" w14:textId="77777777" w:rsidR="00FE5546" w:rsidRPr="00FE5546" w:rsidRDefault="00FE5546" w:rsidP="00FE5546">
      <w:pPr>
        <w:pStyle w:val="NoSpacing"/>
        <w:rPr>
          <w:rFonts w:ascii="Times New Roman" w:hAnsi="Times New Roman" w:cs="Times New Roman"/>
          <w:sz w:val="24"/>
          <w:szCs w:val="24"/>
        </w:rPr>
      </w:pPr>
    </w:p>
    <w:p w14:paraId="772E7362" w14:textId="4662B29F" w:rsidR="006A6C65" w:rsidRPr="000E0E92" w:rsidRDefault="00C02199" w:rsidP="00296563">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P</w:t>
      </w:r>
      <w:r w:rsidR="0000609D">
        <w:rPr>
          <w:rFonts w:ascii="Times New Roman" w:hAnsi="Times New Roman" w:cs="Times New Roman"/>
          <w:b/>
          <w:bCs/>
          <w:color w:val="4D1979"/>
          <w:sz w:val="24"/>
          <w:szCs w:val="24"/>
        </w:rPr>
        <w:t>erfect Gingival Brushes</w:t>
      </w:r>
      <w:r>
        <w:rPr>
          <w:rFonts w:ascii="Times New Roman" w:hAnsi="Times New Roman" w:cs="Times New Roman"/>
          <w:b/>
          <w:bCs/>
          <w:color w:val="4D1979"/>
          <w:sz w:val="24"/>
          <w:szCs w:val="24"/>
        </w:rPr>
        <w:t xml:space="preserve"> –</w:t>
      </w:r>
      <w:r w:rsidR="0000609D">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 xml:space="preserve">Pack of 100 - </w:t>
      </w:r>
      <w:r>
        <w:rPr>
          <w:rFonts w:ascii="Times New Roman" w:hAnsi="Times New Roman" w:cs="Times New Roman"/>
          <w:b/>
          <w:bCs/>
          <w:color w:val="4D1979"/>
          <w:sz w:val="24"/>
          <w:szCs w:val="24"/>
        </w:rPr>
        <w:t>Pink</w:t>
      </w:r>
    </w:p>
    <w:p w14:paraId="6ECAB82D" w14:textId="5D4EE1E2"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5E7CC1">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 xml:space="preserve">: </w:t>
      </w:r>
      <w:r w:rsidR="00C02199">
        <w:rPr>
          <w:rFonts w:ascii="Times New Roman" w:hAnsi="Times New Roman" w:cs="Times New Roman"/>
          <w:b/>
          <w:bCs/>
          <w:sz w:val="24"/>
          <w:szCs w:val="24"/>
        </w:rPr>
        <w:t>238</w:t>
      </w:r>
    </w:p>
    <w:p w14:paraId="76541905" w14:textId="03389478"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C02199">
        <w:rPr>
          <w:rFonts w:ascii="Times New Roman" w:hAnsi="Times New Roman" w:cs="Times New Roman"/>
          <w:b/>
          <w:bCs/>
          <w:sz w:val="24"/>
          <w:szCs w:val="24"/>
        </w:rPr>
        <w:t>$15.50</w:t>
      </w:r>
    </w:p>
    <w:p w14:paraId="4173021B" w14:textId="27881132" w:rsidR="00FB3370" w:rsidRDefault="00FB3370" w:rsidP="00FF741F">
      <w:pPr>
        <w:pStyle w:val="NoSpacing"/>
        <w:rPr>
          <w:rFonts w:ascii="Times New Roman" w:hAnsi="Times New Roman" w:cs="Times New Roman"/>
          <w:b/>
          <w:bCs/>
          <w:sz w:val="24"/>
          <w:szCs w:val="24"/>
        </w:rPr>
      </w:pPr>
    </w:p>
    <w:p w14:paraId="0C13485A" w14:textId="52D3F8CC" w:rsidR="00C02199" w:rsidRPr="000E0E92" w:rsidRDefault="00C02199" w:rsidP="00C02199">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Perfect </w:t>
      </w:r>
      <w:r w:rsidR="0000609D">
        <w:rPr>
          <w:rFonts w:ascii="Times New Roman" w:hAnsi="Times New Roman" w:cs="Times New Roman"/>
          <w:b/>
          <w:bCs/>
          <w:color w:val="4D1979"/>
          <w:sz w:val="24"/>
          <w:szCs w:val="24"/>
        </w:rPr>
        <w:t>Gingival Brushes</w:t>
      </w:r>
      <w:r>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w:t>
      </w:r>
      <w:r>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 xml:space="preserve">Pack of 100 - </w:t>
      </w:r>
      <w:r>
        <w:rPr>
          <w:rFonts w:ascii="Times New Roman" w:hAnsi="Times New Roman" w:cs="Times New Roman"/>
          <w:b/>
          <w:bCs/>
          <w:color w:val="4D1979"/>
          <w:sz w:val="24"/>
          <w:szCs w:val="24"/>
        </w:rPr>
        <w:t>Blue</w:t>
      </w:r>
    </w:p>
    <w:p w14:paraId="5ACB5313" w14:textId="550706AC" w:rsidR="00C02199" w:rsidRPr="009B0140" w:rsidRDefault="00C02199" w:rsidP="00C02199">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239</w:t>
      </w:r>
    </w:p>
    <w:p w14:paraId="453EEA73" w14:textId="6080BE21" w:rsidR="00C02199" w:rsidRDefault="00C02199" w:rsidP="00C02199">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5.50</w:t>
      </w:r>
    </w:p>
    <w:p w14:paraId="38EB790F" w14:textId="23287623" w:rsidR="00FB3370" w:rsidRDefault="00FB3370" w:rsidP="00FF741F">
      <w:pPr>
        <w:pStyle w:val="NoSpacing"/>
        <w:rPr>
          <w:rFonts w:ascii="Times New Roman" w:hAnsi="Times New Roman" w:cs="Times New Roman"/>
          <w:sz w:val="24"/>
          <w:szCs w:val="24"/>
        </w:rPr>
      </w:pPr>
    </w:p>
    <w:p w14:paraId="1106AB87" w14:textId="6407B2DB" w:rsidR="005C06E5" w:rsidRDefault="005C06E5" w:rsidP="001739C6">
      <w:pPr>
        <w:pStyle w:val="NoSpacing"/>
        <w:rPr>
          <w:rFonts w:ascii="Times New Roman" w:hAnsi="Times New Roman" w:cs="Times New Roman"/>
          <w:sz w:val="24"/>
          <w:szCs w:val="24"/>
        </w:rPr>
      </w:pPr>
    </w:p>
    <w:p w14:paraId="1372A435" w14:textId="67BA611D" w:rsidR="00FF741F" w:rsidRDefault="00FF741F" w:rsidP="00FF741F">
      <w:pPr>
        <w:pStyle w:val="NoSpacing"/>
        <w:rPr>
          <w:rFonts w:ascii="Times New Roman" w:hAnsi="Times New Roman" w:cs="Times New Roman"/>
          <w:b/>
          <w:bCs/>
          <w:sz w:val="24"/>
          <w:szCs w:val="24"/>
        </w:rPr>
      </w:pPr>
    </w:p>
    <w:p w14:paraId="1F7DEDBF" w14:textId="2D181A54" w:rsidR="00FF741F" w:rsidRPr="002B2646" w:rsidRDefault="00776372" w:rsidP="002B2646">
      <w:pPr>
        <w:pStyle w:val="NoSpacing"/>
        <w:rPr>
          <w:rFonts w:ascii="Times New Roman" w:hAnsi="Times New Roman" w:cs="Times New Roman"/>
          <w:sz w:val="24"/>
          <w:szCs w:val="24"/>
        </w:rPr>
      </w:pPr>
      <w:r w:rsidRPr="00AE0923">
        <w:rPr>
          <w:bCs/>
          <w:noProof/>
          <w:sz w:val="24"/>
          <w:szCs w:val="24"/>
        </w:rPr>
        <w:drawing>
          <wp:anchor distT="0" distB="0" distL="114300" distR="114300" simplePos="0" relativeHeight="251661312" behindDoc="0" locked="0" layoutInCell="1" allowOverlap="1" wp14:anchorId="131D8094" wp14:editId="76A421B0">
            <wp:simplePos x="0" y="0"/>
            <wp:positionH relativeFrom="margin">
              <wp:posOffset>3752215</wp:posOffset>
            </wp:positionH>
            <wp:positionV relativeFrom="margin">
              <wp:posOffset>495300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31DECC" w14:textId="67150971"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0609D"/>
    <w:rsid w:val="000160C3"/>
    <w:rsid w:val="00045BCB"/>
    <w:rsid w:val="00046282"/>
    <w:rsid w:val="0005484D"/>
    <w:rsid w:val="00071D0D"/>
    <w:rsid w:val="00095501"/>
    <w:rsid w:val="000C1BA4"/>
    <w:rsid w:val="000E0E92"/>
    <w:rsid w:val="000F707C"/>
    <w:rsid w:val="00117CD8"/>
    <w:rsid w:val="0013478D"/>
    <w:rsid w:val="00141E1B"/>
    <w:rsid w:val="0015726C"/>
    <w:rsid w:val="001739C6"/>
    <w:rsid w:val="001F234C"/>
    <w:rsid w:val="00253CBD"/>
    <w:rsid w:val="002575CF"/>
    <w:rsid w:val="002745B6"/>
    <w:rsid w:val="00276EDA"/>
    <w:rsid w:val="00296563"/>
    <w:rsid w:val="002B2646"/>
    <w:rsid w:val="002B6AFF"/>
    <w:rsid w:val="002D7D83"/>
    <w:rsid w:val="002F55FD"/>
    <w:rsid w:val="00306A9C"/>
    <w:rsid w:val="00333E4F"/>
    <w:rsid w:val="003851AD"/>
    <w:rsid w:val="00413069"/>
    <w:rsid w:val="00431465"/>
    <w:rsid w:val="00447AAF"/>
    <w:rsid w:val="00470892"/>
    <w:rsid w:val="004804B5"/>
    <w:rsid w:val="00486855"/>
    <w:rsid w:val="004B4662"/>
    <w:rsid w:val="004C1377"/>
    <w:rsid w:val="004C5942"/>
    <w:rsid w:val="00565184"/>
    <w:rsid w:val="00566E80"/>
    <w:rsid w:val="005710FB"/>
    <w:rsid w:val="005A57EC"/>
    <w:rsid w:val="005B4478"/>
    <w:rsid w:val="005C06E5"/>
    <w:rsid w:val="005E7CC1"/>
    <w:rsid w:val="0063523F"/>
    <w:rsid w:val="006665CE"/>
    <w:rsid w:val="006A6C65"/>
    <w:rsid w:val="006B07D6"/>
    <w:rsid w:val="006C3FC4"/>
    <w:rsid w:val="006E4347"/>
    <w:rsid w:val="00742E28"/>
    <w:rsid w:val="00776372"/>
    <w:rsid w:val="00795DF3"/>
    <w:rsid w:val="007F1205"/>
    <w:rsid w:val="008236C5"/>
    <w:rsid w:val="00831164"/>
    <w:rsid w:val="008345AF"/>
    <w:rsid w:val="00865E71"/>
    <w:rsid w:val="008876E5"/>
    <w:rsid w:val="008B6349"/>
    <w:rsid w:val="008F2832"/>
    <w:rsid w:val="00900D21"/>
    <w:rsid w:val="00960CC1"/>
    <w:rsid w:val="009B0140"/>
    <w:rsid w:val="009F7749"/>
    <w:rsid w:val="00A269D4"/>
    <w:rsid w:val="00A67422"/>
    <w:rsid w:val="00A80D21"/>
    <w:rsid w:val="00AA6246"/>
    <w:rsid w:val="00B513E4"/>
    <w:rsid w:val="00B631AC"/>
    <w:rsid w:val="00BC1531"/>
    <w:rsid w:val="00C02199"/>
    <w:rsid w:val="00C02F17"/>
    <w:rsid w:val="00C239BF"/>
    <w:rsid w:val="00C40D7F"/>
    <w:rsid w:val="00C413E4"/>
    <w:rsid w:val="00C956DF"/>
    <w:rsid w:val="00C95721"/>
    <w:rsid w:val="00CC2905"/>
    <w:rsid w:val="00CF151D"/>
    <w:rsid w:val="00D15A55"/>
    <w:rsid w:val="00D611B2"/>
    <w:rsid w:val="00D7447E"/>
    <w:rsid w:val="00E1643C"/>
    <w:rsid w:val="00E376E2"/>
    <w:rsid w:val="00E920C5"/>
    <w:rsid w:val="00EC4293"/>
    <w:rsid w:val="00F45D7F"/>
    <w:rsid w:val="00F57CEF"/>
    <w:rsid w:val="00FB3370"/>
    <w:rsid w:val="00FD1332"/>
    <w:rsid w:val="00FE5546"/>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10</cp:revision>
  <cp:lastPrinted>2024-04-25T16:07:00Z</cp:lastPrinted>
  <dcterms:created xsi:type="dcterms:W3CDTF">2025-09-11T16:42:00Z</dcterms:created>
  <dcterms:modified xsi:type="dcterms:W3CDTF">2025-10-29T16:22:00Z</dcterms:modified>
</cp:coreProperties>
</file>